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E991A" w14:textId="0139747B" w:rsidR="00235294" w:rsidRPr="005843D6" w:rsidRDefault="00862101" w:rsidP="007F4027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5843D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Cold Sprayed Aluminum Capacitors </w:t>
      </w:r>
      <w:r w:rsidR="00102D2D" w:rsidRPr="005843D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for 3D Power </w:t>
      </w:r>
      <w:r w:rsidR="004C11ED">
        <w:rPr>
          <w:rFonts w:ascii="Times New Roman" w:hAnsi="Times New Roman" w:cs="Times New Roman"/>
          <w:b/>
          <w:bCs/>
          <w:iCs/>
          <w:sz w:val="24"/>
          <w:szCs w:val="24"/>
        </w:rPr>
        <w:t>Packaging Applications</w:t>
      </w:r>
    </w:p>
    <w:p w14:paraId="1A2FC7BF" w14:textId="1503BD5F" w:rsidR="00235294" w:rsidRDefault="00D53BE3" w:rsidP="007F4027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5843D6">
        <w:rPr>
          <w:rFonts w:ascii="Times New Roman" w:hAnsi="Times New Roman" w:cs="Times New Roman"/>
          <w:iCs/>
          <w:sz w:val="24"/>
          <w:szCs w:val="24"/>
        </w:rPr>
        <w:t>Denny John</w:t>
      </w:r>
      <w:r w:rsidR="00727DF8" w:rsidRPr="00727DF8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5843D6">
        <w:rPr>
          <w:rFonts w:ascii="Times New Roman" w:hAnsi="Times New Roman" w:cs="Times New Roman"/>
          <w:iCs/>
          <w:sz w:val="24"/>
          <w:szCs w:val="24"/>
        </w:rPr>
        <w:t>, Reshmi Banerjee</w:t>
      </w:r>
      <w:r w:rsidR="00727DF8" w:rsidRPr="00727DF8">
        <w:rPr>
          <w:rFonts w:ascii="Times New Roman" w:hAnsi="Times New Roman" w:cs="Times New Roman"/>
          <w:iCs/>
          <w:sz w:val="24"/>
          <w:szCs w:val="24"/>
          <w:vertAlign w:val="superscript"/>
        </w:rPr>
        <w:t>2</w:t>
      </w:r>
      <w:r w:rsidRPr="005843D6">
        <w:rPr>
          <w:rFonts w:ascii="Times New Roman" w:hAnsi="Times New Roman" w:cs="Times New Roman"/>
          <w:iCs/>
          <w:sz w:val="24"/>
          <w:szCs w:val="24"/>
        </w:rPr>
        <w:t>, Anil Lama</w:t>
      </w:r>
      <w:r w:rsidR="00727DF8" w:rsidRPr="00727DF8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5843D6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5843D6" w:rsidRPr="005843D6">
        <w:rPr>
          <w:rFonts w:ascii="Times New Roman" w:hAnsi="Times New Roman" w:cs="Times New Roman"/>
          <w:iCs/>
          <w:sz w:val="24"/>
          <w:szCs w:val="24"/>
        </w:rPr>
        <w:t>PulugurthaMarkondeya</w:t>
      </w:r>
      <w:proofErr w:type="spellEnd"/>
      <w:r w:rsidR="005843D6" w:rsidRPr="005843D6">
        <w:rPr>
          <w:rFonts w:ascii="Times New Roman" w:hAnsi="Times New Roman" w:cs="Times New Roman"/>
          <w:iCs/>
          <w:sz w:val="24"/>
          <w:szCs w:val="24"/>
        </w:rPr>
        <w:t xml:space="preserve"> Raj</w:t>
      </w:r>
      <w:r w:rsidR="00727DF8" w:rsidRPr="00727DF8">
        <w:rPr>
          <w:rFonts w:ascii="Times New Roman" w:hAnsi="Times New Roman" w:cs="Times New Roman"/>
          <w:iCs/>
          <w:sz w:val="24"/>
          <w:szCs w:val="24"/>
          <w:vertAlign w:val="superscript"/>
        </w:rPr>
        <w:t>2</w:t>
      </w:r>
      <w:r w:rsidR="005843D6" w:rsidRPr="005843D6">
        <w:rPr>
          <w:rFonts w:ascii="Times New Roman" w:hAnsi="Times New Roman" w:cs="Times New Roman"/>
          <w:iCs/>
          <w:sz w:val="24"/>
          <w:szCs w:val="24"/>
        </w:rPr>
        <w:t>, Arvind Agarwal</w:t>
      </w:r>
      <w:r w:rsidR="00727DF8" w:rsidRPr="00727DF8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</w:p>
    <w:p w14:paraId="67EECD71" w14:textId="77777777" w:rsidR="007F4027" w:rsidRDefault="007F4027" w:rsidP="007F4027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64D41057" w14:textId="7F9FD5CE" w:rsidR="00CB2DDB" w:rsidRDefault="00CB2DDB" w:rsidP="00CB2DDB">
      <w:pPr>
        <w:pStyle w:val="Addresses"/>
        <w:contextualSpacing/>
        <w:jc w:val="center"/>
        <w:rPr>
          <w:color w:val="000000" w:themeColor="text1"/>
        </w:rPr>
      </w:pPr>
      <w:r w:rsidRPr="00352147">
        <w:rPr>
          <w:vertAlign w:val="superscript"/>
        </w:rPr>
        <w:t>1</w:t>
      </w:r>
      <w:r>
        <w:t>Cold Spray and Rapid Deposition (</w:t>
      </w:r>
      <w:proofErr w:type="spellStart"/>
      <w:r>
        <w:t>ColRAD</w:t>
      </w:r>
      <w:proofErr w:type="spellEnd"/>
      <w:r>
        <w:t>) Laboratory</w:t>
      </w:r>
      <w:r>
        <w:rPr>
          <w:color w:val="000000" w:themeColor="text1"/>
        </w:rPr>
        <w:t xml:space="preserve">, </w:t>
      </w:r>
      <w:r w:rsidRPr="006F1342">
        <w:rPr>
          <w:color w:val="000000" w:themeColor="text1"/>
        </w:rPr>
        <w:t>Department of Mechanical and Materials Engineering,</w:t>
      </w:r>
      <w:r>
        <w:rPr>
          <w:color w:val="000000" w:themeColor="text1"/>
        </w:rPr>
        <w:t xml:space="preserve"> </w:t>
      </w:r>
      <w:r w:rsidRPr="00E15178">
        <w:rPr>
          <w:color w:val="000000" w:themeColor="text1"/>
        </w:rPr>
        <w:t>Florida International University, 10555 West Flagler Street, Miami, FL 33174, United States</w:t>
      </w:r>
    </w:p>
    <w:p w14:paraId="6C5D846A" w14:textId="77777777" w:rsidR="00CB2DDB" w:rsidRDefault="00CB2DDB" w:rsidP="00CB2DDB">
      <w:pPr>
        <w:pStyle w:val="Addresses"/>
        <w:contextualSpacing/>
        <w:jc w:val="center"/>
        <w:rPr>
          <w:color w:val="000000" w:themeColor="text1"/>
        </w:rPr>
      </w:pPr>
    </w:p>
    <w:p w14:paraId="7E0396A5" w14:textId="7E0D8753" w:rsidR="005843D6" w:rsidRDefault="00352147" w:rsidP="00352147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352147">
        <w:rPr>
          <w:rFonts w:ascii="Times New Roman" w:hAnsi="Times New Roman" w:cs="Times New Roman"/>
          <w:iCs/>
          <w:sz w:val="24"/>
          <w:szCs w:val="24"/>
          <w:vertAlign w:val="superscript"/>
        </w:rPr>
        <w:t>2</w:t>
      </w:r>
      <w:r w:rsidR="00CB2DDB" w:rsidRPr="00CB2DDB">
        <w:rPr>
          <w:rFonts w:ascii="Times New Roman" w:hAnsi="Times New Roman" w:cs="Times New Roman"/>
          <w:iCs/>
          <w:sz w:val="24"/>
          <w:szCs w:val="24"/>
        </w:rPr>
        <w:t xml:space="preserve">Department of </w:t>
      </w:r>
      <w:r w:rsidR="00BE30DE">
        <w:rPr>
          <w:rFonts w:ascii="Times New Roman" w:hAnsi="Times New Roman" w:cs="Times New Roman"/>
          <w:iCs/>
          <w:sz w:val="24"/>
          <w:szCs w:val="24"/>
        </w:rPr>
        <w:t xml:space="preserve">Biomedical </w:t>
      </w:r>
      <w:r w:rsidR="00CB2DDB" w:rsidRPr="00CB2DDB">
        <w:rPr>
          <w:rFonts w:ascii="Times New Roman" w:hAnsi="Times New Roman" w:cs="Times New Roman"/>
          <w:iCs/>
          <w:sz w:val="24"/>
          <w:szCs w:val="24"/>
        </w:rPr>
        <w:t>Engineering, Florida International University, 10555 West Flagler Street, Miami, FL 33174, United States</w:t>
      </w:r>
    </w:p>
    <w:p w14:paraId="57F38E61" w14:textId="77777777" w:rsidR="00CB2DDB" w:rsidRDefault="00CB2DDB" w:rsidP="00CB2DDB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4BCA47C8" w14:textId="494777B9" w:rsidR="00810B6E" w:rsidRDefault="00873CEA" w:rsidP="00873CEA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73CEA">
        <w:rPr>
          <w:rFonts w:ascii="Times New Roman" w:hAnsi="Times New Roman" w:cs="Times New Roman"/>
          <w:sz w:val="24"/>
          <w:szCs w:val="24"/>
        </w:rPr>
        <w:t xml:space="preserve">Modern integrated power electronics face challenges achieving high power densities and efficiencies due to low-capacitor and inductor volumetric densities, increasing size, weight, and impacting performance. This study utilizes a low-pressure cold spray system to </w:t>
      </w:r>
      <w:r w:rsidR="00D43ED9">
        <w:rPr>
          <w:rFonts w:ascii="Times New Roman" w:hAnsi="Times New Roman" w:cs="Times New Roman"/>
          <w:sz w:val="24"/>
          <w:szCs w:val="24"/>
        </w:rPr>
        <w:t>produce</w:t>
      </w:r>
      <w:r w:rsidR="00883ED6">
        <w:rPr>
          <w:rFonts w:ascii="Times New Roman" w:hAnsi="Times New Roman" w:cs="Times New Roman"/>
          <w:sz w:val="24"/>
          <w:szCs w:val="24"/>
        </w:rPr>
        <w:t xml:space="preserve"> light weight</w:t>
      </w:r>
      <w:r w:rsidRPr="00873CEA">
        <w:rPr>
          <w:rFonts w:ascii="Times New Roman" w:hAnsi="Times New Roman" w:cs="Times New Roman"/>
          <w:sz w:val="24"/>
          <w:szCs w:val="24"/>
        </w:rPr>
        <w:t xml:space="preserve"> porous aluminum coatings on lead frame metal foils, evaluating their potential for high-density capacitors. Through </w:t>
      </w:r>
      <w:r w:rsidR="008632CC">
        <w:rPr>
          <w:rFonts w:ascii="Times New Roman" w:hAnsi="Times New Roman" w:cs="Times New Roman"/>
          <w:sz w:val="24"/>
          <w:szCs w:val="24"/>
        </w:rPr>
        <w:t xml:space="preserve">process </w:t>
      </w:r>
      <w:r w:rsidRPr="00873CEA">
        <w:rPr>
          <w:rFonts w:ascii="Times New Roman" w:hAnsi="Times New Roman" w:cs="Times New Roman"/>
          <w:sz w:val="24"/>
          <w:szCs w:val="24"/>
        </w:rPr>
        <w:t xml:space="preserve">parameter </w:t>
      </w:r>
      <w:r w:rsidR="008632CC">
        <w:rPr>
          <w:rFonts w:ascii="Times New Roman" w:hAnsi="Times New Roman" w:cs="Times New Roman"/>
          <w:sz w:val="24"/>
          <w:szCs w:val="24"/>
        </w:rPr>
        <w:t>tuning</w:t>
      </w:r>
      <w:r w:rsidRPr="00873CEA">
        <w:rPr>
          <w:rFonts w:ascii="Times New Roman" w:hAnsi="Times New Roman" w:cs="Times New Roman"/>
          <w:sz w:val="24"/>
          <w:szCs w:val="24"/>
        </w:rPr>
        <w:t xml:space="preserve">, a </w:t>
      </w:r>
      <w:r w:rsidR="00994576">
        <w:rPr>
          <w:rFonts w:ascii="Times New Roman" w:hAnsi="Times New Roman" w:cs="Times New Roman"/>
          <w:sz w:val="24"/>
          <w:szCs w:val="24"/>
        </w:rPr>
        <w:t>2</w:t>
      </w:r>
      <w:r w:rsidRPr="00873CEA">
        <w:rPr>
          <w:rFonts w:ascii="Times New Roman" w:hAnsi="Times New Roman" w:cs="Times New Roman"/>
          <w:sz w:val="24"/>
          <w:szCs w:val="24"/>
        </w:rPr>
        <w:t>00 µm coating with 17% uniformly distributed porosity is achieved. Capacitance measurements show</w:t>
      </w:r>
      <w:r w:rsidR="00684C92">
        <w:rPr>
          <w:rFonts w:ascii="Times New Roman" w:hAnsi="Times New Roman" w:cs="Times New Roman"/>
          <w:sz w:val="24"/>
          <w:szCs w:val="24"/>
        </w:rPr>
        <w:t>ed</w:t>
      </w:r>
      <w:r w:rsidRPr="00873CEA">
        <w:rPr>
          <w:rFonts w:ascii="Times New Roman" w:hAnsi="Times New Roman" w:cs="Times New Roman"/>
          <w:sz w:val="24"/>
          <w:szCs w:val="24"/>
        </w:rPr>
        <w:t xml:space="preserve"> a 22-fold increase in capacitance density and a 9-fold increase in surface area compared to planar capacitors. </w:t>
      </w:r>
      <w:r w:rsidR="00A63EFC">
        <w:rPr>
          <w:rFonts w:ascii="Times New Roman" w:hAnsi="Times New Roman" w:cs="Times New Roman"/>
          <w:sz w:val="24"/>
          <w:szCs w:val="24"/>
        </w:rPr>
        <w:t>Thus,</w:t>
      </w:r>
      <w:r w:rsidR="00621CE8">
        <w:rPr>
          <w:rFonts w:ascii="Times New Roman" w:hAnsi="Times New Roman" w:cs="Times New Roman"/>
          <w:sz w:val="24"/>
          <w:szCs w:val="24"/>
        </w:rPr>
        <w:t xml:space="preserve"> t</w:t>
      </w:r>
      <w:r w:rsidRPr="00873CEA">
        <w:rPr>
          <w:rFonts w:ascii="Times New Roman" w:hAnsi="Times New Roman" w:cs="Times New Roman"/>
          <w:sz w:val="24"/>
          <w:szCs w:val="24"/>
        </w:rPr>
        <w:t xml:space="preserve">hese cold-sprayed </w:t>
      </w:r>
      <w:r w:rsidR="00621CE8">
        <w:rPr>
          <w:rFonts w:ascii="Times New Roman" w:hAnsi="Times New Roman" w:cs="Times New Roman"/>
          <w:sz w:val="24"/>
          <w:szCs w:val="24"/>
        </w:rPr>
        <w:t xml:space="preserve">aluminum </w:t>
      </w:r>
      <w:r w:rsidRPr="00873CEA">
        <w:rPr>
          <w:rFonts w:ascii="Times New Roman" w:hAnsi="Times New Roman" w:cs="Times New Roman"/>
          <w:sz w:val="24"/>
          <w:szCs w:val="24"/>
        </w:rPr>
        <w:t>capacitors offer promise in enhancing power densities, efficiencies, and meeting size, weight, and performance requirements economically for power electronics and 3D power packaging applications.</w:t>
      </w:r>
    </w:p>
    <w:p w14:paraId="585AEEE9" w14:textId="77777777" w:rsidR="006F3ABF" w:rsidRDefault="006F3ABF" w:rsidP="00873CEA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BA184EF" w14:textId="722111E2" w:rsidR="00924FA3" w:rsidRDefault="00924FA3" w:rsidP="007C3E4C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924FA3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7C3E4C">
        <w:rPr>
          <w:rFonts w:ascii="Times New Roman" w:hAnsi="Times New Roman" w:cs="Times New Roman"/>
          <w:sz w:val="24"/>
          <w:szCs w:val="24"/>
        </w:rPr>
        <w:t>C</w:t>
      </w:r>
      <w:r w:rsidR="007C3E4C" w:rsidRPr="007C3E4C">
        <w:rPr>
          <w:rFonts w:ascii="Times New Roman" w:hAnsi="Times New Roman" w:cs="Times New Roman"/>
          <w:sz w:val="24"/>
          <w:szCs w:val="24"/>
        </w:rPr>
        <w:t>apacitors</w:t>
      </w:r>
      <w:r w:rsidR="007C3E4C">
        <w:rPr>
          <w:rFonts w:ascii="Times New Roman" w:hAnsi="Times New Roman" w:cs="Times New Roman"/>
          <w:sz w:val="24"/>
          <w:szCs w:val="24"/>
        </w:rPr>
        <w:t>; P</w:t>
      </w:r>
      <w:r w:rsidR="007C3E4C" w:rsidRPr="007C3E4C">
        <w:rPr>
          <w:rFonts w:ascii="Times New Roman" w:hAnsi="Times New Roman" w:cs="Times New Roman"/>
          <w:sz w:val="24"/>
          <w:szCs w:val="24"/>
        </w:rPr>
        <w:t>ower packaging</w:t>
      </w:r>
      <w:r w:rsidR="007C3E4C">
        <w:rPr>
          <w:rFonts w:ascii="Times New Roman" w:hAnsi="Times New Roman" w:cs="Times New Roman"/>
          <w:sz w:val="24"/>
          <w:szCs w:val="24"/>
        </w:rPr>
        <w:t>; P</w:t>
      </w:r>
      <w:r w:rsidR="007C3E4C" w:rsidRPr="007C3E4C">
        <w:rPr>
          <w:rFonts w:ascii="Times New Roman" w:hAnsi="Times New Roman" w:cs="Times New Roman"/>
          <w:sz w:val="24"/>
          <w:szCs w:val="24"/>
        </w:rPr>
        <w:t>ower modules</w:t>
      </w:r>
      <w:r w:rsidR="007C3E4C">
        <w:rPr>
          <w:rFonts w:ascii="Times New Roman" w:hAnsi="Times New Roman" w:cs="Times New Roman"/>
          <w:sz w:val="24"/>
          <w:szCs w:val="24"/>
        </w:rPr>
        <w:t xml:space="preserve">; </w:t>
      </w:r>
      <w:r w:rsidR="006421CE">
        <w:rPr>
          <w:rFonts w:ascii="Times New Roman" w:hAnsi="Times New Roman" w:cs="Times New Roman"/>
          <w:sz w:val="24"/>
          <w:szCs w:val="24"/>
        </w:rPr>
        <w:t>C</w:t>
      </w:r>
      <w:r w:rsidR="007C3E4C" w:rsidRPr="007C3E4C">
        <w:rPr>
          <w:rFonts w:ascii="Times New Roman" w:hAnsi="Times New Roman" w:cs="Times New Roman"/>
          <w:sz w:val="24"/>
          <w:szCs w:val="24"/>
        </w:rPr>
        <w:t>old</w:t>
      </w:r>
      <w:r w:rsidR="006421CE">
        <w:rPr>
          <w:rFonts w:ascii="Times New Roman" w:hAnsi="Times New Roman" w:cs="Times New Roman"/>
          <w:sz w:val="24"/>
          <w:szCs w:val="24"/>
        </w:rPr>
        <w:t xml:space="preserve"> S</w:t>
      </w:r>
      <w:r w:rsidR="007C3E4C" w:rsidRPr="007C3E4C">
        <w:rPr>
          <w:rFonts w:ascii="Times New Roman" w:hAnsi="Times New Roman" w:cs="Times New Roman"/>
          <w:sz w:val="24"/>
          <w:szCs w:val="24"/>
        </w:rPr>
        <w:t>pray</w:t>
      </w:r>
      <w:r w:rsidR="006421CE">
        <w:rPr>
          <w:rFonts w:ascii="Times New Roman" w:hAnsi="Times New Roman" w:cs="Times New Roman"/>
          <w:sz w:val="24"/>
          <w:szCs w:val="24"/>
        </w:rPr>
        <w:t>; A</w:t>
      </w:r>
      <w:r w:rsidR="007C3E4C" w:rsidRPr="007C3E4C">
        <w:rPr>
          <w:rFonts w:ascii="Times New Roman" w:hAnsi="Times New Roman" w:cs="Times New Roman"/>
          <w:sz w:val="24"/>
          <w:szCs w:val="24"/>
        </w:rPr>
        <w:t>luminum</w:t>
      </w:r>
    </w:p>
    <w:p w14:paraId="20329394" w14:textId="77777777" w:rsidR="006421CE" w:rsidRDefault="006421CE" w:rsidP="007C3E4C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F58C4B6" w14:textId="4FBEE469" w:rsidR="006421CE" w:rsidRPr="007960E3" w:rsidRDefault="006421CE" w:rsidP="007C3E4C">
      <w:pPr>
        <w:suppressLineNumbers/>
        <w:tabs>
          <w:tab w:val="left" w:pos="72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FF0000"/>
          <w:u w:val="single"/>
        </w:rPr>
      </w:pPr>
      <w:r w:rsidRPr="007960E3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Words</w:t>
      </w:r>
      <w:r w:rsidR="007960E3" w:rsidRPr="007960E3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: 112</w:t>
      </w:r>
    </w:p>
    <w:sectPr w:rsidR="006421CE" w:rsidRPr="007960E3" w:rsidSect="008151E2">
      <w:footerReference w:type="default" r:id="rId6"/>
      <w:pgSz w:w="12240" w:h="15840" w:code="1"/>
      <w:pgMar w:top="1440" w:right="1440" w:bottom="1440" w:left="1584" w:header="1296" w:footer="720" w:gutter="0"/>
      <w:lnNumType w:countBy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B50C1" w14:textId="77777777" w:rsidR="008151E2" w:rsidRDefault="008151E2" w:rsidP="005843D6">
      <w:pPr>
        <w:spacing w:after="0" w:line="240" w:lineRule="auto"/>
      </w:pPr>
      <w:r>
        <w:separator/>
      </w:r>
    </w:p>
  </w:endnote>
  <w:endnote w:type="continuationSeparator" w:id="0">
    <w:p w14:paraId="58377CCA" w14:textId="77777777" w:rsidR="008151E2" w:rsidRDefault="008151E2" w:rsidP="005843D6">
      <w:pPr>
        <w:spacing w:after="0" w:line="240" w:lineRule="auto"/>
      </w:pPr>
      <w:r>
        <w:continuationSeparator/>
      </w:r>
    </w:p>
  </w:endnote>
  <w:endnote w:type="continuationNotice" w:id="1">
    <w:p w14:paraId="1F53516C" w14:textId="77777777" w:rsidR="008151E2" w:rsidRDefault="008151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EE239" w14:textId="48F5851A" w:rsidR="0067529C" w:rsidRPr="007F39C8" w:rsidRDefault="00056378">
    <w:pPr>
      <w:pStyle w:val="Footer"/>
      <w:tabs>
        <w:tab w:val="clear" w:pos="4680"/>
        <w:tab w:val="clear" w:pos="9360"/>
        <w:tab w:val="left" w:pos="3793"/>
      </w:tabs>
      <w:rPr>
        <w:rFonts w:ascii="Times New Roman" w:hAnsi="Times New Roman" w:cs="Times New Roman"/>
        <w:sz w:val="16"/>
      </w:rPr>
    </w:pPr>
    <w:r>
      <w:rPr>
        <w:rFonts w:ascii="Times New Roman" w:hAnsi="Times New Roman" w:cs="Times New Roman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4A153" w14:textId="77777777" w:rsidR="008151E2" w:rsidRDefault="008151E2" w:rsidP="005843D6">
      <w:pPr>
        <w:spacing w:after="0" w:line="240" w:lineRule="auto"/>
      </w:pPr>
      <w:r>
        <w:separator/>
      </w:r>
    </w:p>
  </w:footnote>
  <w:footnote w:type="continuationSeparator" w:id="0">
    <w:p w14:paraId="09D57D03" w14:textId="77777777" w:rsidR="008151E2" w:rsidRDefault="008151E2" w:rsidP="005843D6">
      <w:pPr>
        <w:spacing w:after="0" w:line="240" w:lineRule="auto"/>
      </w:pPr>
      <w:r>
        <w:continuationSeparator/>
      </w:r>
    </w:p>
  </w:footnote>
  <w:footnote w:type="continuationNotice" w:id="1">
    <w:p w14:paraId="7A86EA14" w14:textId="77777777" w:rsidR="008151E2" w:rsidRDefault="008151E2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zMDIytzQwNTEwNzJR0lEKTi0uzszPAykwrgUAMk0iYCwAAAA="/>
  </w:docVars>
  <w:rsids>
    <w:rsidRoot w:val="004176B5"/>
    <w:rsid w:val="00056378"/>
    <w:rsid w:val="00100494"/>
    <w:rsid w:val="00102D2D"/>
    <w:rsid w:val="0016486D"/>
    <w:rsid w:val="001A5102"/>
    <w:rsid w:val="001A76C1"/>
    <w:rsid w:val="001D5834"/>
    <w:rsid w:val="001F4859"/>
    <w:rsid w:val="002100F3"/>
    <w:rsid w:val="00220069"/>
    <w:rsid w:val="00235294"/>
    <w:rsid w:val="002A0D73"/>
    <w:rsid w:val="002F609A"/>
    <w:rsid w:val="00352147"/>
    <w:rsid w:val="0039449E"/>
    <w:rsid w:val="003B2270"/>
    <w:rsid w:val="003F00E1"/>
    <w:rsid w:val="004176B5"/>
    <w:rsid w:val="00427C66"/>
    <w:rsid w:val="0047029C"/>
    <w:rsid w:val="004C11ED"/>
    <w:rsid w:val="004C689A"/>
    <w:rsid w:val="004F7409"/>
    <w:rsid w:val="00561DF3"/>
    <w:rsid w:val="005843D6"/>
    <w:rsid w:val="00600C4E"/>
    <w:rsid w:val="00621CE8"/>
    <w:rsid w:val="006421CE"/>
    <w:rsid w:val="00645304"/>
    <w:rsid w:val="0067529C"/>
    <w:rsid w:val="006770D7"/>
    <w:rsid w:val="00684B12"/>
    <w:rsid w:val="00684C92"/>
    <w:rsid w:val="006A3BE8"/>
    <w:rsid w:val="006C7B9C"/>
    <w:rsid w:val="006F3ABF"/>
    <w:rsid w:val="00727DF8"/>
    <w:rsid w:val="007960E3"/>
    <w:rsid w:val="007C3E4C"/>
    <w:rsid w:val="007D6630"/>
    <w:rsid w:val="007F4027"/>
    <w:rsid w:val="00800659"/>
    <w:rsid w:val="00810B6E"/>
    <w:rsid w:val="008151E2"/>
    <w:rsid w:val="00846EFB"/>
    <w:rsid w:val="00862101"/>
    <w:rsid w:val="008632CC"/>
    <w:rsid w:val="00873CEA"/>
    <w:rsid w:val="00883ED6"/>
    <w:rsid w:val="008B6C68"/>
    <w:rsid w:val="008C03A2"/>
    <w:rsid w:val="008F5E4D"/>
    <w:rsid w:val="00924FA3"/>
    <w:rsid w:val="00983B0F"/>
    <w:rsid w:val="00994576"/>
    <w:rsid w:val="009E7A88"/>
    <w:rsid w:val="009F08DE"/>
    <w:rsid w:val="00A03DC8"/>
    <w:rsid w:val="00A316F1"/>
    <w:rsid w:val="00A45914"/>
    <w:rsid w:val="00A63EFC"/>
    <w:rsid w:val="00B050F9"/>
    <w:rsid w:val="00B26635"/>
    <w:rsid w:val="00B36B0C"/>
    <w:rsid w:val="00BA519C"/>
    <w:rsid w:val="00BB28A8"/>
    <w:rsid w:val="00BC1EAE"/>
    <w:rsid w:val="00BC3F4F"/>
    <w:rsid w:val="00BD42BC"/>
    <w:rsid w:val="00BE30DE"/>
    <w:rsid w:val="00C2305B"/>
    <w:rsid w:val="00CB2DDB"/>
    <w:rsid w:val="00D17040"/>
    <w:rsid w:val="00D24854"/>
    <w:rsid w:val="00D2767B"/>
    <w:rsid w:val="00D43ED9"/>
    <w:rsid w:val="00D53BE3"/>
    <w:rsid w:val="00D74EC3"/>
    <w:rsid w:val="00D94BC5"/>
    <w:rsid w:val="00E14514"/>
    <w:rsid w:val="00E2649D"/>
    <w:rsid w:val="00E72F7C"/>
    <w:rsid w:val="00F5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5463A6"/>
  <w15:chartTrackingRefBased/>
  <w15:docId w15:val="{3A7173C1-DFD1-47E3-A276-F3B64E162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630"/>
    <w:pPr>
      <w:spacing w:after="120" w:line="360" w:lineRule="auto"/>
      <w:jc w:val="both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D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630"/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84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3D6"/>
    <w:rPr>
      <w:kern w:val="0"/>
      <w14:ligatures w14:val="none"/>
    </w:rPr>
  </w:style>
  <w:style w:type="paragraph" w:customStyle="1" w:styleId="Addresses">
    <w:name w:val="Addresses"/>
    <w:basedOn w:val="Normal"/>
    <w:rsid w:val="00CB2DDB"/>
    <w:pPr>
      <w:spacing w:after="0" w:line="240" w:lineRule="auto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LineNumber">
    <w:name w:val="line number"/>
    <w:basedOn w:val="DefaultParagraphFont"/>
    <w:uiPriority w:val="99"/>
    <w:semiHidden/>
    <w:unhideWhenUsed/>
    <w:rsid w:val="00CB2D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85</Words>
  <Characters>1255</Characters>
  <Application>Microsoft Office Word</Application>
  <DocSecurity>0</DocSecurity>
  <Lines>24</Lines>
  <Paragraphs>7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y John</dc:creator>
  <cp:keywords/>
  <dc:description/>
  <cp:lastModifiedBy>Denny John</cp:lastModifiedBy>
  <cp:revision>72</cp:revision>
  <dcterms:created xsi:type="dcterms:W3CDTF">2024-03-12T01:33:00Z</dcterms:created>
  <dcterms:modified xsi:type="dcterms:W3CDTF">2024-05-0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8774df-3db4-4b84-b280-b350103139dc</vt:lpwstr>
  </property>
</Properties>
</file>